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751534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907856" cy="258919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226517" cy="2743200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082138" cy="3041583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12928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263991" cy="634304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44202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734693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дул Вахид Абдуллахи</dc:creator>
  <dc:language>ru-RU</dc:language>
  <cp:keywords/>
  <dcterms:created xsi:type="dcterms:W3CDTF">2025-03-30T11:49:32Z</dcterms:created>
  <dcterms:modified xsi:type="dcterms:W3CDTF">2025-03-30T1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